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210312" w14:textId="040AB287" w:rsidR="009F0AD8" w:rsidRDefault="009F0AD8">
      <w:pPr>
        <w:rPr>
          <w:b/>
        </w:rPr>
      </w:pPr>
      <w:r>
        <w:rPr>
          <w:b/>
        </w:rPr>
        <w:t>Age Group:</w:t>
      </w:r>
      <w:r>
        <w:rPr>
          <w:b/>
        </w:rPr>
        <w:tab/>
        <w:t>U-___</w:t>
      </w:r>
      <w:proofErr w:type="gramStart"/>
      <w:r>
        <w:rPr>
          <w:b/>
        </w:rPr>
        <w:t xml:space="preserve">_  </w:t>
      </w:r>
      <w:r>
        <w:rPr>
          <w:b/>
        </w:rPr>
        <w:tab/>
      </w:r>
      <w:proofErr w:type="gramEnd"/>
      <w:r>
        <w:rPr>
          <w:b/>
        </w:rPr>
        <w:t>Boys ___</w:t>
      </w:r>
      <w:r>
        <w:rPr>
          <w:b/>
        </w:rPr>
        <w:tab/>
        <w:t xml:space="preserve">Girls ___ Season:  </w:t>
      </w:r>
      <w:r w:rsidR="00D06748">
        <w:rPr>
          <w:b/>
          <w:u w:val="single"/>
        </w:rPr>
        <w:t xml:space="preserve">   Fall 20</w:t>
      </w:r>
      <w:r w:rsidR="00EA0846">
        <w:rPr>
          <w:b/>
          <w:u w:val="single"/>
        </w:rPr>
        <w:t>2</w:t>
      </w:r>
      <w:r w:rsidR="0063575B">
        <w:rPr>
          <w:b/>
          <w:u w:val="single"/>
        </w:rPr>
        <w:t>5</w:t>
      </w:r>
      <w:r>
        <w:rPr>
          <w:b/>
          <w:u w:val="single"/>
        </w:rPr>
        <w:t xml:space="preserve">      </w:t>
      </w:r>
      <w:r>
        <w:rPr>
          <w:b/>
        </w:rPr>
        <w:t xml:space="preserve">_ </w:t>
      </w:r>
    </w:p>
    <w:p w14:paraId="04210313" w14:textId="77777777" w:rsidR="009F0AD8" w:rsidRPr="007408D8" w:rsidRDefault="009F0AD8">
      <w:pPr>
        <w:rPr>
          <w:b/>
          <w:sz w:val="20"/>
        </w:rPr>
      </w:pPr>
    </w:p>
    <w:p w14:paraId="04210314" w14:textId="244C8F9F" w:rsidR="009F0AD8" w:rsidRDefault="009F0AD8">
      <w:pPr>
        <w:rPr>
          <w:b/>
        </w:rPr>
      </w:pPr>
      <w:r>
        <w:rPr>
          <w:b/>
        </w:rPr>
        <w:t>Club Name:</w:t>
      </w:r>
      <w:r>
        <w:rPr>
          <w:b/>
        </w:rPr>
        <w:tab/>
      </w:r>
      <w:r w:rsidR="009F3D5D">
        <w:rPr>
          <w:b/>
        </w:rPr>
        <w:t>_________________________</w:t>
      </w:r>
      <w:r w:rsidR="00956070">
        <w:rPr>
          <w:b/>
        </w:rPr>
        <w:t xml:space="preserve">  </w:t>
      </w:r>
      <w:r w:rsidR="00D06748">
        <w:rPr>
          <w:b/>
        </w:rPr>
        <w:t xml:space="preserve"> Team</w:t>
      </w:r>
      <w:r>
        <w:rPr>
          <w:b/>
        </w:rPr>
        <w:t xml:space="preserve"> Name:   _________________________</w:t>
      </w:r>
    </w:p>
    <w:p w14:paraId="04210315" w14:textId="77777777" w:rsidR="009F0AD8" w:rsidRPr="007408D8" w:rsidRDefault="009F0AD8">
      <w:pPr>
        <w:rPr>
          <w:b/>
          <w:sz w:val="20"/>
        </w:rPr>
      </w:pPr>
    </w:p>
    <w:p w14:paraId="04210316" w14:textId="77777777" w:rsidR="009F0AD8" w:rsidRDefault="009F0AD8">
      <w:pPr>
        <w:rPr>
          <w:b/>
        </w:rPr>
      </w:pPr>
      <w:r>
        <w:rPr>
          <w:b/>
        </w:rPr>
        <w:t>Coach Name:</w:t>
      </w:r>
      <w:r>
        <w:rPr>
          <w:b/>
        </w:rPr>
        <w:tab/>
        <w:t>_________________________</w:t>
      </w:r>
      <w:r w:rsidR="00D06748">
        <w:rPr>
          <w:b/>
        </w:rPr>
        <w:t>_ Email</w:t>
      </w:r>
      <w:r>
        <w:rPr>
          <w:b/>
        </w:rPr>
        <w:t>:  _______________________________</w:t>
      </w:r>
    </w:p>
    <w:p w14:paraId="04210317" w14:textId="77777777" w:rsidR="009F0AD8" w:rsidRPr="007408D8" w:rsidRDefault="009F0AD8">
      <w:pPr>
        <w:rPr>
          <w:b/>
          <w:sz w:val="20"/>
        </w:rPr>
      </w:pPr>
    </w:p>
    <w:p w14:paraId="04210318" w14:textId="77777777" w:rsidR="009F0AD8" w:rsidRDefault="009F0AD8">
      <w:pPr>
        <w:rPr>
          <w:b/>
        </w:rPr>
      </w:pPr>
      <w:r>
        <w:rPr>
          <w:b/>
        </w:rPr>
        <w:t>Telephone</w:t>
      </w:r>
      <w:proofErr w:type="gramStart"/>
      <w:r>
        <w:rPr>
          <w:b/>
        </w:rPr>
        <w:t>:  (</w:t>
      </w:r>
      <w:proofErr w:type="gramEnd"/>
      <w:r>
        <w:rPr>
          <w:b/>
        </w:rPr>
        <w:t>_____</w:t>
      </w:r>
      <w:r w:rsidR="00D06748">
        <w:rPr>
          <w:b/>
        </w:rPr>
        <w:t>) _</w:t>
      </w:r>
      <w:r>
        <w:rPr>
          <w:b/>
        </w:rPr>
        <w:t>____</w:t>
      </w:r>
      <w:r w:rsidR="00D06748">
        <w:rPr>
          <w:b/>
        </w:rPr>
        <w:t>_ -</w:t>
      </w:r>
      <w:r>
        <w:rPr>
          <w:b/>
        </w:rPr>
        <w:t xml:space="preserve"> ___________    Cell Phone</w:t>
      </w:r>
      <w:proofErr w:type="gramStart"/>
      <w:r>
        <w:rPr>
          <w:b/>
        </w:rPr>
        <w:t>:  (</w:t>
      </w:r>
      <w:proofErr w:type="gramEnd"/>
      <w:r>
        <w:rPr>
          <w:b/>
        </w:rPr>
        <w:t>_____</w:t>
      </w:r>
      <w:r w:rsidR="00D06748">
        <w:rPr>
          <w:b/>
        </w:rPr>
        <w:t>) _</w:t>
      </w:r>
      <w:r>
        <w:rPr>
          <w:b/>
        </w:rPr>
        <w:t>____</w:t>
      </w:r>
      <w:r w:rsidR="00D06748">
        <w:rPr>
          <w:b/>
        </w:rPr>
        <w:t>_ -</w:t>
      </w:r>
      <w:r>
        <w:rPr>
          <w:b/>
        </w:rPr>
        <w:t xml:space="preserve"> ___________</w:t>
      </w:r>
    </w:p>
    <w:p w14:paraId="04210319" w14:textId="77777777" w:rsidR="009F0AD8" w:rsidRDefault="003714AC">
      <w:pPr>
        <w:rPr>
          <w:b/>
        </w:rPr>
      </w:pPr>
      <w:r>
        <w:rPr>
          <w:b/>
        </w:rPr>
        <w:t xml:space="preserve">**It is vital we be able to </w:t>
      </w:r>
      <w:proofErr w:type="gramStart"/>
      <w:r>
        <w:rPr>
          <w:b/>
        </w:rPr>
        <w:t>contact you at all times</w:t>
      </w:r>
      <w:proofErr w:type="gramEnd"/>
      <w:r>
        <w:rPr>
          <w:b/>
        </w:rPr>
        <w:t xml:space="preserve"> </w:t>
      </w:r>
      <w:r w:rsidR="007408D8">
        <w:rPr>
          <w:b/>
        </w:rPr>
        <w:t xml:space="preserve">during the tournament </w:t>
      </w:r>
      <w:r>
        <w:rPr>
          <w:b/>
        </w:rPr>
        <w:t xml:space="preserve">in case of tournament changes. </w:t>
      </w:r>
      <w:r w:rsidR="007408D8">
        <w:rPr>
          <w:b/>
        </w:rPr>
        <w:t>L</w:t>
      </w:r>
      <w:r>
        <w:rPr>
          <w:b/>
        </w:rPr>
        <w:t xml:space="preserve">ist phone numbers </w:t>
      </w:r>
      <w:r w:rsidR="007408D8">
        <w:rPr>
          <w:b/>
        </w:rPr>
        <w:t>so we can contact you d</w:t>
      </w:r>
      <w:r>
        <w:rPr>
          <w:b/>
        </w:rPr>
        <w:t>uring the tournament**</w:t>
      </w:r>
    </w:p>
    <w:tbl>
      <w:tblPr>
        <w:tblW w:w="0" w:type="auto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70"/>
        <w:gridCol w:w="1260"/>
        <w:gridCol w:w="5940"/>
        <w:gridCol w:w="1440"/>
      </w:tblGrid>
      <w:tr w:rsidR="009F0AD8" w14:paraId="0421031E" w14:textId="77777777">
        <w:trPr>
          <w:trHeight w:val="379"/>
        </w:trPr>
        <w:tc>
          <w:tcPr>
            <w:tcW w:w="570" w:type="dxa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vAlign w:val="bottom"/>
          </w:tcPr>
          <w:p w14:paraId="0421031A" w14:textId="77777777" w:rsidR="009F0AD8" w:rsidRDefault="009F0AD8">
            <w:pPr>
              <w:jc w:val="center"/>
              <w:rPr>
                <w:b/>
                <w:snapToGrid w:val="0"/>
                <w:color w:val="000000"/>
                <w:sz w:val="28"/>
              </w:rPr>
            </w:pPr>
          </w:p>
        </w:tc>
        <w:tc>
          <w:tcPr>
            <w:tcW w:w="1260" w:type="dxa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vAlign w:val="bottom"/>
          </w:tcPr>
          <w:p w14:paraId="0421031B" w14:textId="77777777" w:rsidR="009F0AD8" w:rsidRDefault="009F0AD8">
            <w:pPr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b/>
                <w:snapToGrid w:val="0"/>
                <w:color w:val="000000"/>
                <w:sz w:val="28"/>
              </w:rPr>
              <w:t>Uniform</w:t>
            </w:r>
          </w:p>
        </w:tc>
        <w:tc>
          <w:tcPr>
            <w:tcW w:w="5940" w:type="dxa"/>
            <w:tcBorders>
              <w:top w:val="double" w:sz="6" w:space="0" w:color="auto"/>
            </w:tcBorders>
            <w:vAlign w:val="bottom"/>
          </w:tcPr>
          <w:p w14:paraId="0421031C" w14:textId="77777777" w:rsidR="009F0AD8" w:rsidRDefault="009F0AD8">
            <w:pPr>
              <w:jc w:val="center"/>
              <w:rPr>
                <w:snapToGrid w:val="0"/>
                <w:color w:val="000000"/>
                <w:sz w:val="28"/>
              </w:rPr>
            </w:pPr>
          </w:p>
        </w:tc>
        <w:tc>
          <w:tcPr>
            <w:tcW w:w="1440" w:type="dxa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vAlign w:val="bottom"/>
          </w:tcPr>
          <w:p w14:paraId="0421031D" w14:textId="77777777" w:rsidR="009F0AD8" w:rsidRDefault="009F0AD8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b/>
                <w:snapToGrid w:val="0"/>
                <w:color w:val="000000"/>
                <w:sz w:val="28"/>
                <w:u w:val="single"/>
              </w:rPr>
              <w:t>Date of</w:t>
            </w:r>
          </w:p>
        </w:tc>
      </w:tr>
      <w:tr w:rsidR="009F0AD8" w14:paraId="04210323" w14:textId="77777777">
        <w:trPr>
          <w:trHeight w:val="379"/>
        </w:trPr>
        <w:tc>
          <w:tcPr>
            <w:tcW w:w="570" w:type="dxa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bottom"/>
          </w:tcPr>
          <w:p w14:paraId="0421031F" w14:textId="77777777" w:rsidR="009F0AD8" w:rsidRDefault="009F0AD8">
            <w:pPr>
              <w:jc w:val="center"/>
              <w:rPr>
                <w:b/>
                <w:snapToGrid w:val="0"/>
                <w:color w:val="000000"/>
                <w:sz w:val="28"/>
                <w:u w:val="single"/>
              </w:rPr>
            </w:pPr>
            <w:r>
              <w:rPr>
                <w:b/>
                <w:snapToGrid w:val="0"/>
                <w:color w:val="000000"/>
                <w:sz w:val="28"/>
                <w:u w:val="single"/>
              </w:rPr>
              <w:t>#</w:t>
            </w:r>
          </w:p>
        </w:tc>
        <w:tc>
          <w:tcPr>
            <w:tcW w:w="1260" w:type="dxa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bottom"/>
          </w:tcPr>
          <w:p w14:paraId="04210320" w14:textId="77777777" w:rsidR="009F0AD8" w:rsidRDefault="009F0AD8">
            <w:pPr>
              <w:jc w:val="center"/>
              <w:rPr>
                <w:b/>
                <w:snapToGrid w:val="0"/>
                <w:color w:val="000000"/>
                <w:sz w:val="28"/>
                <w:u w:val="single"/>
              </w:rPr>
            </w:pPr>
            <w:r>
              <w:rPr>
                <w:b/>
                <w:snapToGrid w:val="0"/>
                <w:color w:val="000000"/>
                <w:sz w:val="28"/>
                <w:u w:val="single"/>
              </w:rPr>
              <w:t>Number</w:t>
            </w:r>
          </w:p>
        </w:tc>
        <w:tc>
          <w:tcPr>
            <w:tcW w:w="5940" w:type="dxa"/>
            <w:tcBorders>
              <w:bottom w:val="double" w:sz="6" w:space="0" w:color="auto"/>
            </w:tcBorders>
            <w:vAlign w:val="bottom"/>
          </w:tcPr>
          <w:p w14:paraId="04210321" w14:textId="77777777" w:rsidR="009F0AD8" w:rsidRDefault="009F0AD8">
            <w:pPr>
              <w:jc w:val="center"/>
              <w:rPr>
                <w:b/>
                <w:snapToGrid w:val="0"/>
                <w:color w:val="000000"/>
                <w:sz w:val="28"/>
                <w:u w:val="single"/>
              </w:rPr>
            </w:pPr>
            <w:r>
              <w:rPr>
                <w:b/>
                <w:snapToGrid w:val="0"/>
                <w:color w:val="000000"/>
                <w:sz w:val="28"/>
                <w:u w:val="single"/>
              </w:rPr>
              <w:t>Player's Name</w:t>
            </w:r>
          </w:p>
        </w:tc>
        <w:tc>
          <w:tcPr>
            <w:tcW w:w="1440" w:type="dxa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bottom"/>
          </w:tcPr>
          <w:p w14:paraId="04210322" w14:textId="77777777" w:rsidR="009F0AD8" w:rsidRDefault="009F0AD8">
            <w:pPr>
              <w:jc w:val="center"/>
              <w:rPr>
                <w:b/>
                <w:snapToGrid w:val="0"/>
                <w:color w:val="000000"/>
                <w:sz w:val="28"/>
                <w:u w:val="single"/>
              </w:rPr>
            </w:pPr>
            <w:r>
              <w:rPr>
                <w:b/>
                <w:snapToGrid w:val="0"/>
                <w:color w:val="000000"/>
                <w:sz w:val="28"/>
                <w:u w:val="single"/>
              </w:rPr>
              <w:t>Birth</w:t>
            </w:r>
          </w:p>
        </w:tc>
      </w:tr>
      <w:tr w:rsidR="009F0AD8" w14:paraId="04210328" w14:textId="77777777">
        <w:trPr>
          <w:trHeight w:val="322"/>
        </w:trPr>
        <w:tc>
          <w:tcPr>
            <w:tcW w:w="570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4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)</w:t>
            </w:r>
          </w:p>
        </w:tc>
        <w:tc>
          <w:tcPr>
            <w:tcW w:w="1260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5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double" w:sz="6" w:space="0" w:color="auto"/>
              <w:bottom w:val="single" w:sz="6" w:space="0" w:color="auto"/>
            </w:tcBorders>
          </w:tcPr>
          <w:p w14:paraId="04210326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7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2D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9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2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A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2B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C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32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E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 xml:space="preserve">3) 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2F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30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1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37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3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4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4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35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6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3C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8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5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9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3A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B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41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D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6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3E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3F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0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46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2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7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3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44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5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4B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7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8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8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49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A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50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C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9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D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4E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4F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55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1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0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2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53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4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5A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6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1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7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58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9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5F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B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2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C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5D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5E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64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0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3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1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62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3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69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5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4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6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67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8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6E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A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5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B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6C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D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73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6F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6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70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71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72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78" w14:textId="77777777">
        <w:trPr>
          <w:trHeight w:val="307"/>
        </w:trPr>
        <w:tc>
          <w:tcPr>
            <w:tcW w:w="57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74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7)</w:t>
            </w:r>
          </w:p>
        </w:tc>
        <w:tc>
          <w:tcPr>
            <w:tcW w:w="126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75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top w:val="single" w:sz="6" w:space="0" w:color="auto"/>
              <w:bottom w:val="single" w:sz="6" w:space="0" w:color="auto"/>
            </w:tcBorders>
          </w:tcPr>
          <w:p w14:paraId="04210376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4210377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  <w:tr w:rsidR="009F0AD8" w14:paraId="0421037D" w14:textId="77777777">
        <w:trPr>
          <w:trHeight w:val="322"/>
        </w:trPr>
        <w:tc>
          <w:tcPr>
            <w:tcW w:w="570" w:type="dxa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4210379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8)</w:t>
            </w:r>
          </w:p>
        </w:tc>
        <w:tc>
          <w:tcPr>
            <w:tcW w:w="1260" w:type="dxa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421037A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940" w:type="dxa"/>
            <w:tcBorders>
              <w:bottom w:val="double" w:sz="6" w:space="0" w:color="auto"/>
            </w:tcBorders>
          </w:tcPr>
          <w:p w14:paraId="0421037B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1440" w:type="dxa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421037C" w14:textId="77777777" w:rsidR="009F0AD8" w:rsidRDefault="009F0AD8">
            <w:pPr>
              <w:jc w:val="center"/>
              <w:rPr>
                <w:snapToGrid w:val="0"/>
                <w:color w:val="000000"/>
              </w:rPr>
            </w:pPr>
          </w:p>
        </w:tc>
      </w:tr>
    </w:tbl>
    <w:p w14:paraId="0421037E" w14:textId="77777777" w:rsidR="009F0AD8" w:rsidRDefault="009F0AD8">
      <w:pPr>
        <w:rPr>
          <w:b/>
        </w:rPr>
      </w:pPr>
      <w:r>
        <w:rPr>
          <w:b/>
        </w:rPr>
        <w:t>I certify that the players listed above are recreational players, properly registered with their state soccer association, and meet the tournament's criteria for age.</w:t>
      </w:r>
    </w:p>
    <w:p w14:paraId="0421037F" w14:textId="77777777" w:rsidR="009F0AD8" w:rsidRDefault="009F0AD8">
      <w:pPr>
        <w:rPr>
          <w:b/>
        </w:rPr>
      </w:pPr>
    </w:p>
    <w:p w14:paraId="04210380" w14:textId="2D4C3211" w:rsidR="009F0AD8" w:rsidRDefault="009F0AD8">
      <w:pPr>
        <w:rPr>
          <w:b/>
        </w:rPr>
      </w:pPr>
      <w:r>
        <w:rPr>
          <w:b/>
        </w:rPr>
        <w:t>Printed Name: _______________</w:t>
      </w:r>
      <w:r w:rsidR="008169AC">
        <w:rPr>
          <w:b/>
        </w:rPr>
        <w:t>____________</w:t>
      </w:r>
      <w:r>
        <w:rPr>
          <w:b/>
        </w:rPr>
        <w:t>_____________________________</w:t>
      </w:r>
    </w:p>
    <w:p w14:paraId="04210381" w14:textId="77777777" w:rsidR="009F0AD8" w:rsidRDefault="009F0AD8">
      <w:pPr>
        <w:rPr>
          <w:b/>
        </w:rPr>
      </w:pPr>
    </w:p>
    <w:p w14:paraId="04210382" w14:textId="0FF4CA2A" w:rsidR="009F0AD8" w:rsidRDefault="009F0AD8">
      <w:pPr>
        <w:rPr>
          <w:b/>
        </w:rPr>
      </w:pPr>
      <w:r>
        <w:rPr>
          <w:b/>
        </w:rPr>
        <w:t>Title:</w:t>
      </w:r>
      <w:r>
        <w:rPr>
          <w:b/>
        </w:rPr>
        <w:tab/>
        <w:t xml:space="preserve"> _______________</w:t>
      </w:r>
      <w:r w:rsidR="008169AC">
        <w:rPr>
          <w:b/>
        </w:rPr>
        <w:t>____________________________________</w:t>
      </w:r>
      <w:r>
        <w:rPr>
          <w:b/>
        </w:rPr>
        <w:t>___________</w:t>
      </w:r>
    </w:p>
    <w:p w14:paraId="04210383" w14:textId="77777777" w:rsidR="009F0AD8" w:rsidRDefault="009F0AD8">
      <w:pPr>
        <w:rPr>
          <w:b/>
        </w:rPr>
      </w:pPr>
    </w:p>
    <w:p w14:paraId="04210384" w14:textId="3CFC7890" w:rsidR="009F0AD8" w:rsidRDefault="009F0AD8">
      <w:pPr>
        <w:rPr>
          <w:b/>
        </w:rPr>
      </w:pPr>
      <w:r>
        <w:rPr>
          <w:b/>
        </w:rPr>
        <w:t xml:space="preserve">Signature: </w:t>
      </w:r>
      <w:r w:rsidR="00A949B0">
        <w:rPr>
          <w:b/>
        </w:rPr>
        <w:t>________</w:t>
      </w:r>
      <w:r w:rsidR="00A94425">
        <w:rPr>
          <w:b/>
        </w:rPr>
        <w:t>____________</w:t>
      </w:r>
      <w:r w:rsidR="00A949B0">
        <w:rPr>
          <w:b/>
        </w:rPr>
        <w:t>____________________________________</w:t>
      </w:r>
    </w:p>
    <w:p w14:paraId="04210385" w14:textId="77777777" w:rsidR="009F0AD8" w:rsidRPr="007408D8" w:rsidRDefault="009F0AD8">
      <w:pPr>
        <w:pStyle w:val="BodyText"/>
        <w:rPr>
          <w:sz w:val="20"/>
        </w:rPr>
      </w:pPr>
    </w:p>
    <w:p w14:paraId="04210386" w14:textId="48F49510" w:rsidR="009F0AD8" w:rsidRDefault="009F0AD8">
      <w:pPr>
        <w:pStyle w:val="BodyText"/>
        <w:rPr>
          <w:b w:val="0"/>
        </w:rPr>
      </w:pPr>
      <w:r>
        <w:t xml:space="preserve">The roster must be signed by the club registrar or other authorized club official (NOT the coach).  Turn in TWO copies </w:t>
      </w:r>
      <w:r w:rsidR="00221C8B">
        <w:t>at tournament check-</w:t>
      </w:r>
      <w:proofErr w:type="gramStart"/>
      <w:r w:rsidR="00221C8B">
        <w:t>in</w:t>
      </w:r>
      <w:r>
        <w:t xml:space="preserve"> </w:t>
      </w:r>
      <w:r w:rsidR="00221C8B">
        <w:t>.</w:t>
      </w:r>
      <w:proofErr w:type="gramEnd"/>
      <w:r w:rsidR="008B7AAF">
        <w:t xml:space="preserve">  </w:t>
      </w:r>
      <w:r>
        <w:t>All information provided will be held in strictest confidence and is intended for tournament use only.</w:t>
      </w:r>
    </w:p>
    <w:sectPr w:rsidR="009F0AD8" w:rsidSect="00CB1DA3">
      <w:headerReference w:type="default" r:id="rId7"/>
      <w:headerReference w:type="first" r:id="rId8"/>
      <w:pgSz w:w="12240" w:h="15840" w:code="1"/>
      <w:pgMar w:top="1080" w:right="1440" w:bottom="850" w:left="1440" w:header="720" w:footer="28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C02B7" w14:textId="77777777" w:rsidR="004E151D" w:rsidRDefault="004E151D">
      <w:r>
        <w:separator/>
      </w:r>
    </w:p>
  </w:endnote>
  <w:endnote w:type="continuationSeparator" w:id="0">
    <w:p w14:paraId="48AFAF94" w14:textId="77777777" w:rsidR="004E151D" w:rsidRDefault="004E1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C4F32" w14:textId="77777777" w:rsidR="004E151D" w:rsidRDefault="004E151D">
      <w:r>
        <w:separator/>
      </w:r>
    </w:p>
  </w:footnote>
  <w:footnote w:type="continuationSeparator" w:id="0">
    <w:p w14:paraId="2B6DDC15" w14:textId="77777777" w:rsidR="004E151D" w:rsidRDefault="004E15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038B" w14:textId="77777777" w:rsidR="009F0AD8" w:rsidRDefault="00435236">
    <w:pPr>
      <w:jc w:val="center"/>
      <w:rPr>
        <w:b/>
      </w:rPr>
    </w:pPr>
    <w:r>
      <w:rPr>
        <w:rFonts w:ascii="Copperplate Gothic Bold" w:hAnsi="Copperplate Gothic Bold"/>
        <w:b/>
        <w:noProof/>
        <w:color w:val="FF0000"/>
        <w:sz w:val="36"/>
      </w:rPr>
      <w:drawing>
        <wp:anchor distT="0" distB="0" distL="114300" distR="114300" simplePos="0" relativeHeight="251657216" behindDoc="0" locked="0" layoutInCell="1" allowOverlap="1" wp14:anchorId="04210396" wp14:editId="04210397">
          <wp:simplePos x="0" y="0"/>
          <wp:positionH relativeFrom="column">
            <wp:posOffset>-291465</wp:posOffset>
          </wp:positionH>
          <wp:positionV relativeFrom="paragraph">
            <wp:posOffset>-111760</wp:posOffset>
          </wp:positionV>
          <wp:extent cx="1234440" cy="1148080"/>
          <wp:effectExtent l="0" t="0" r="3810" b="0"/>
          <wp:wrapTopAndBottom/>
          <wp:docPr id="1" name="Picture 1" descr="ObserverCup2001_Pat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bserverCup2001_Pat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444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0AD8">
      <w:rPr>
        <w:b/>
      </w:rPr>
      <w:t xml:space="preserve"> </w:t>
    </w:r>
  </w:p>
  <w:p w14:paraId="0421038C" w14:textId="77777777" w:rsidR="009F0AD8" w:rsidRDefault="009F0AD8">
    <w:pPr>
      <w:pStyle w:val="Heading7"/>
    </w:pPr>
    <w:r>
      <w:t xml:space="preserve"> OFFICIAL TOURNAMENT ROSTER</w:t>
    </w:r>
  </w:p>
  <w:p w14:paraId="0421038D" w14:textId="77777777" w:rsidR="009F0AD8" w:rsidRDefault="009F0AD8"/>
  <w:p w14:paraId="0421038E" w14:textId="77777777" w:rsidR="009F0AD8" w:rsidRDefault="009F0AD8">
    <w:pPr>
      <w:jc w:val="center"/>
    </w:pPr>
    <w:r>
      <w:rPr>
        <w:b/>
        <w:sz w:val="40"/>
      </w:rPr>
      <w:t>***** TEAM ROSTER *****</w:t>
    </w:r>
  </w:p>
  <w:p w14:paraId="0421038F" w14:textId="77777777" w:rsidR="009F0AD8" w:rsidRDefault="009F0AD8">
    <w:pPr>
      <w:jc w:val="center"/>
      <w:rPr>
        <w:b/>
      </w:rPr>
    </w:pPr>
  </w:p>
  <w:p w14:paraId="04210390" w14:textId="77777777" w:rsidR="009F0AD8" w:rsidRDefault="009F0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0391" w14:textId="30E3C2F9" w:rsidR="009F0AD8" w:rsidRDefault="002D58CA">
    <w:pPr>
      <w:pStyle w:val="Heading7"/>
    </w:pPr>
    <w:r>
      <w:rPr>
        <w:noProof/>
        <w14:shadow w14:blurRad="0" w14:dist="0" w14:dir="0" w14:sx="0" w14:sy="0" w14:kx="0" w14:ky="0" w14:algn="none">
          <w14:srgbClr w14:val="000000"/>
        </w14:shadow>
      </w:rPr>
      <w:drawing>
        <wp:anchor distT="0" distB="0" distL="114300" distR="114300" simplePos="0" relativeHeight="251659264" behindDoc="0" locked="0" layoutInCell="1" allowOverlap="1" wp14:anchorId="74B3918F" wp14:editId="339A2B76">
          <wp:simplePos x="0" y="0"/>
          <wp:positionH relativeFrom="column">
            <wp:posOffset>-704850</wp:posOffset>
          </wp:positionH>
          <wp:positionV relativeFrom="paragraph">
            <wp:posOffset>-400050</wp:posOffset>
          </wp:positionV>
          <wp:extent cx="1366520" cy="1366520"/>
          <wp:effectExtent l="0" t="0" r="5080" b="5080"/>
          <wp:wrapNone/>
          <wp:docPr id="74396496" name="Picture 2" descr="A logo for a football team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396496" name="Picture 2" descr="A logo for a football team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520" cy="136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0AD8">
      <w:t xml:space="preserve"> OFFICIAL TOURNAMENT ROSTER</w:t>
    </w:r>
  </w:p>
  <w:p w14:paraId="04210392" w14:textId="77777777" w:rsidR="009F0AD8" w:rsidRDefault="009F0AD8"/>
  <w:p w14:paraId="04210393" w14:textId="77777777" w:rsidR="009F0AD8" w:rsidRDefault="009F0AD8">
    <w:pPr>
      <w:jc w:val="center"/>
    </w:pPr>
    <w:r>
      <w:rPr>
        <w:b/>
        <w:sz w:val="40"/>
      </w:rPr>
      <w:t>***** TEAM ROSTER *****</w:t>
    </w:r>
  </w:p>
  <w:p w14:paraId="04210394" w14:textId="77777777" w:rsidR="009F0AD8" w:rsidRPr="007408D8" w:rsidRDefault="009F0AD8">
    <w:pPr>
      <w:pStyle w:val="Header"/>
      <w:rPr>
        <w:sz w:val="20"/>
      </w:rPr>
    </w:pPr>
  </w:p>
  <w:p w14:paraId="04210395" w14:textId="77777777" w:rsidR="009F0AD8" w:rsidRDefault="009F0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213048"/>
    <w:multiLevelType w:val="singleLevel"/>
    <w:tmpl w:val="04090013"/>
    <w:lvl w:ilvl="0">
      <w:start w:val="1000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17501DD"/>
    <w:multiLevelType w:val="singleLevel"/>
    <w:tmpl w:val="04090015"/>
    <w:lvl w:ilvl="0">
      <w:start w:val="1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3963F56"/>
    <w:multiLevelType w:val="singleLevel"/>
    <w:tmpl w:val="EA0454EA"/>
    <w:lvl w:ilvl="0">
      <w:start w:val="2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05BC2F7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96640B4"/>
    <w:multiLevelType w:val="singleLevel"/>
    <w:tmpl w:val="EA0454EA"/>
    <w:lvl w:ilvl="0">
      <w:start w:val="2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13C52828"/>
    <w:multiLevelType w:val="singleLevel"/>
    <w:tmpl w:val="04090015"/>
    <w:lvl w:ilvl="0">
      <w:start w:val="15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80C0640"/>
    <w:multiLevelType w:val="singleLevel"/>
    <w:tmpl w:val="04090015"/>
    <w:lvl w:ilvl="0">
      <w:start w:val="1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93F0750"/>
    <w:multiLevelType w:val="singleLevel"/>
    <w:tmpl w:val="76306E68"/>
    <w:lvl w:ilvl="0">
      <w:start w:val="18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9" w15:restartNumberingAfterBreak="0">
    <w:nsid w:val="2A037997"/>
    <w:multiLevelType w:val="singleLevel"/>
    <w:tmpl w:val="04090015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B923EA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D030615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2FBB56D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10016BA"/>
    <w:multiLevelType w:val="singleLevel"/>
    <w:tmpl w:val="2CE4927E"/>
    <w:lvl w:ilvl="0">
      <w:start w:val="12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2B5003E"/>
    <w:multiLevelType w:val="singleLevel"/>
    <w:tmpl w:val="04090015"/>
    <w:lvl w:ilvl="0">
      <w:start w:val="2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2C1598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34CB047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34D91D0C"/>
    <w:multiLevelType w:val="singleLevel"/>
    <w:tmpl w:val="04090013"/>
    <w:lvl w:ilvl="0">
      <w:start w:val="1000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37992CE7"/>
    <w:multiLevelType w:val="singleLevel"/>
    <w:tmpl w:val="E7705312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93C66D5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3D8B3BEA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3F5E37B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47392A6C"/>
    <w:multiLevelType w:val="singleLevel"/>
    <w:tmpl w:val="44E2E2E8"/>
    <w:lvl w:ilvl="0">
      <w:start w:val="19"/>
      <w:numFmt w:val="upperLetter"/>
      <w:pStyle w:val="Heading4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3" w15:restartNumberingAfterBreak="0">
    <w:nsid w:val="47750FB2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493C388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4C3B39F9"/>
    <w:multiLevelType w:val="singleLevel"/>
    <w:tmpl w:val="69869B90"/>
    <w:lvl w:ilvl="0">
      <w:start w:val="5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5BA75C0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5F713A9C"/>
    <w:multiLevelType w:val="singleLevel"/>
    <w:tmpl w:val="470AD9DA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611D55A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9" w15:restartNumberingAfterBreak="0">
    <w:nsid w:val="6460005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4F54FD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650C4597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2" w15:restartNumberingAfterBreak="0">
    <w:nsid w:val="692E44A6"/>
    <w:multiLevelType w:val="singleLevel"/>
    <w:tmpl w:val="04090015"/>
    <w:lvl w:ilvl="0">
      <w:start w:val="1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D116F95"/>
    <w:multiLevelType w:val="singleLevel"/>
    <w:tmpl w:val="04090013"/>
    <w:lvl w:ilvl="0">
      <w:start w:val="1000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4" w15:restartNumberingAfterBreak="0">
    <w:nsid w:val="6D5D5558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5" w15:restartNumberingAfterBreak="0">
    <w:nsid w:val="70AF369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6" w15:restartNumberingAfterBreak="0">
    <w:nsid w:val="73C5195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7" w15:restartNumberingAfterBreak="0">
    <w:nsid w:val="73D20416"/>
    <w:multiLevelType w:val="singleLevel"/>
    <w:tmpl w:val="EA0454EA"/>
    <w:lvl w:ilvl="0">
      <w:start w:val="2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8" w15:restartNumberingAfterBreak="0">
    <w:nsid w:val="76014787"/>
    <w:multiLevelType w:val="singleLevel"/>
    <w:tmpl w:val="8E305F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9" w15:restartNumberingAfterBreak="0">
    <w:nsid w:val="78A7605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0" w15:restartNumberingAfterBreak="0">
    <w:nsid w:val="79B035B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1" w15:restartNumberingAfterBreak="0">
    <w:nsid w:val="7B0F33A8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2" w15:restartNumberingAfterBreak="0">
    <w:nsid w:val="7B8274A4"/>
    <w:multiLevelType w:val="singleLevel"/>
    <w:tmpl w:val="23502E7A"/>
    <w:lvl w:ilvl="0">
      <w:start w:val="12"/>
      <w:numFmt w:val="upperLetter"/>
      <w:lvlText w:val="%1."/>
      <w:lvlJc w:val="left"/>
      <w:pPr>
        <w:tabs>
          <w:tab w:val="num" w:pos="810"/>
        </w:tabs>
        <w:ind w:left="810" w:hanging="810"/>
      </w:pPr>
      <w:rPr>
        <w:rFonts w:hint="default"/>
      </w:rPr>
    </w:lvl>
  </w:abstractNum>
  <w:abstractNum w:abstractNumId="43" w15:restartNumberingAfterBreak="0">
    <w:nsid w:val="7F37475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20908385">
    <w:abstractNumId w:val="0"/>
    <w:lvlOverride w:ilvl="0">
      <w:lvl w:ilvl="0">
        <w:numFmt w:val="bullet"/>
        <w:lvlText w:val=""/>
        <w:legacy w:legacy="1" w:legacySpace="0" w:legacyIndent="1800"/>
        <w:lvlJc w:val="left"/>
        <w:rPr>
          <w:rFonts w:ascii="Symbol" w:hAnsi="Symbol" w:hint="default"/>
        </w:rPr>
      </w:lvl>
    </w:lvlOverride>
  </w:num>
  <w:num w:numId="2" w16cid:durableId="919144925">
    <w:abstractNumId w:val="18"/>
  </w:num>
  <w:num w:numId="3" w16cid:durableId="121193249">
    <w:abstractNumId w:val="27"/>
  </w:num>
  <w:num w:numId="4" w16cid:durableId="490101809">
    <w:abstractNumId w:val="3"/>
  </w:num>
  <w:num w:numId="5" w16cid:durableId="1827478925">
    <w:abstractNumId w:val="5"/>
  </w:num>
  <w:num w:numId="6" w16cid:durableId="1948998074">
    <w:abstractNumId w:val="37"/>
  </w:num>
  <w:num w:numId="7" w16cid:durableId="852886481">
    <w:abstractNumId w:val="35"/>
  </w:num>
  <w:num w:numId="8" w16cid:durableId="1887329630">
    <w:abstractNumId w:val="28"/>
  </w:num>
  <w:num w:numId="9" w16cid:durableId="1058358101">
    <w:abstractNumId w:val="30"/>
  </w:num>
  <w:num w:numId="10" w16cid:durableId="291523792">
    <w:abstractNumId w:val="40"/>
  </w:num>
  <w:num w:numId="11" w16cid:durableId="544561434">
    <w:abstractNumId w:val="19"/>
  </w:num>
  <w:num w:numId="12" w16cid:durableId="1602837543">
    <w:abstractNumId w:val="20"/>
  </w:num>
  <w:num w:numId="13" w16cid:durableId="451481423">
    <w:abstractNumId w:val="16"/>
  </w:num>
  <w:num w:numId="14" w16cid:durableId="1936357871">
    <w:abstractNumId w:val="26"/>
  </w:num>
  <w:num w:numId="15" w16cid:durableId="676270277">
    <w:abstractNumId w:val="21"/>
  </w:num>
  <w:num w:numId="16" w16cid:durableId="2054040144">
    <w:abstractNumId w:val="7"/>
  </w:num>
  <w:num w:numId="17" w16cid:durableId="1265840568">
    <w:abstractNumId w:val="24"/>
  </w:num>
  <w:num w:numId="18" w16cid:durableId="1068842281">
    <w:abstractNumId w:val="36"/>
  </w:num>
  <w:num w:numId="19" w16cid:durableId="1110006167">
    <w:abstractNumId w:val="10"/>
  </w:num>
  <w:num w:numId="20" w16cid:durableId="773793357">
    <w:abstractNumId w:val="25"/>
  </w:num>
  <w:num w:numId="21" w16cid:durableId="1189876661">
    <w:abstractNumId w:val="11"/>
  </w:num>
  <w:num w:numId="22" w16cid:durableId="2121097221">
    <w:abstractNumId w:val="2"/>
  </w:num>
  <w:num w:numId="23" w16cid:durableId="588465389">
    <w:abstractNumId w:val="43"/>
  </w:num>
  <w:num w:numId="24" w16cid:durableId="1911848852">
    <w:abstractNumId w:val="12"/>
  </w:num>
  <w:num w:numId="25" w16cid:durableId="515771111">
    <w:abstractNumId w:val="39"/>
  </w:num>
  <w:num w:numId="26" w16cid:durableId="84232646">
    <w:abstractNumId w:val="41"/>
  </w:num>
  <w:num w:numId="27" w16cid:durableId="294877102">
    <w:abstractNumId w:val="38"/>
  </w:num>
  <w:num w:numId="28" w16cid:durableId="1698584844">
    <w:abstractNumId w:val="17"/>
  </w:num>
  <w:num w:numId="29" w16cid:durableId="953513301">
    <w:abstractNumId w:val="1"/>
  </w:num>
  <w:num w:numId="30" w16cid:durableId="1579632733">
    <w:abstractNumId w:val="33"/>
  </w:num>
  <w:num w:numId="31" w16cid:durableId="745802279">
    <w:abstractNumId w:val="25"/>
    <w:lvlOverride w:ilvl="0">
      <w:startOverride w:val="14"/>
    </w:lvlOverride>
  </w:num>
  <w:num w:numId="32" w16cid:durableId="1060861763">
    <w:abstractNumId w:val="31"/>
  </w:num>
  <w:num w:numId="33" w16cid:durableId="955137976">
    <w:abstractNumId w:val="34"/>
  </w:num>
  <w:num w:numId="34" w16cid:durableId="815028133">
    <w:abstractNumId w:val="23"/>
  </w:num>
  <w:num w:numId="35" w16cid:durableId="389352930">
    <w:abstractNumId w:val="13"/>
  </w:num>
  <w:num w:numId="36" w16cid:durableId="167840377">
    <w:abstractNumId w:val="6"/>
  </w:num>
  <w:num w:numId="37" w16cid:durableId="1956711714">
    <w:abstractNumId w:val="22"/>
  </w:num>
  <w:num w:numId="38" w16cid:durableId="288979736">
    <w:abstractNumId w:val="32"/>
  </w:num>
  <w:num w:numId="39" w16cid:durableId="2092239147">
    <w:abstractNumId w:val="15"/>
  </w:num>
  <w:num w:numId="40" w16cid:durableId="379788352">
    <w:abstractNumId w:val="29"/>
  </w:num>
  <w:num w:numId="41" w16cid:durableId="1534339873">
    <w:abstractNumId w:val="4"/>
  </w:num>
  <w:num w:numId="42" w16cid:durableId="307511779">
    <w:abstractNumId w:val="9"/>
  </w:num>
  <w:num w:numId="43" w16cid:durableId="516846178">
    <w:abstractNumId w:val="14"/>
  </w:num>
  <w:num w:numId="44" w16cid:durableId="1460301540">
    <w:abstractNumId w:val="42"/>
  </w:num>
  <w:num w:numId="45" w16cid:durableId="171376978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jU0NLOwsLA0MTdX0lEKTi0uzszPAykwqwUA1UMVTCwAAAA="/>
  </w:docVars>
  <w:rsids>
    <w:rsidRoot w:val="004C71A1"/>
    <w:rsid w:val="00036A14"/>
    <w:rsid w:val="000628F7"/>
    <w:rsid w:val="000A7414"/>
    <w:rsid w:val="000E6744"/>
    <w:rsid w:val="001A4699"/>
    <w:rsid w:val="002056FC"/>
    <w:rsid w:val="00221C8B"/>
    <w:rsid w:val="00245A58"/>
    <w:rsid w:val="00264DBD"/>
    <w:rsid w:val="002B6BFF"/>
    <w:rsid w:val="002D58CA"/>
    <w:rsid w:val="002E2433"/>
    <w:rsid w:val="00321B60"/>
    <w:rsid w:val="00327C08"/>
    <w:rsid w:val="00354301"/>
    <w:rsid w:val="003714AC"/>
    <w:rsid w:val="0037192E"/>
    <w:rsid w:val="00404AEE"/>
    <w:rsid w:val="00435236"/>
    <w:rsid w:val="004C71A1"/>
    <w:rsid w:val="004D0AC3"/>
    <w:rsid w:val="004E151D"/>
    <w:rsid w:val="0063575B"/>
    <w:rsid w:val="00661438"/>
    <w:rsid w:val="006C3870"/>
    <w:rsid w:val="006F0ED8"/>
    <w:rsid w:val="00712271"/>
    <w:rsid w:val="007408D8"/>
    <w:rsid w:val="00780B07"/>
    <w:rsid w:val="007E2F16"/>
    <w:rsid w:val="008006C6"/>
    <w:rsid w:val="008169AC"/>
    <w:rsid w:val="00876597"/>
    <w:rsid w:val="008B7AAF"/>
    <w:rsid w:val="008E71D1"/>
    <w:rsid w:val="009364F9"/>
    <w:rsid w:val="00941092"/>
    <w:rsid w:val="00956070"/>
    <w:rsid w:val="0099555A"/>
    <w:rsid w:val="009F0AD8"/>
    <w:rsid w:val="009F3D5D"/>
    <w:rsid w:val="00A016FF"/>
    <w:rsid w:val="00A539EB"/>
    <w:rsid w:val="00A54582"/>
    <w:rsid w:val="00A5771B"/>
    <w:rsid w:val="00A61DB1"/>
    <w:rsid w:val="00A94425"/>
    <w:rsid w:val="00A949B0"/>
    <w:rsid w:val="00C3301F"/>
    <w:rsid w:val="00C67304"/>
    <w:rsid w:val="00CB1DA3"/>
    <w:rsid w:val="00D06748"/>
    <w:rsid w:val="00D20932"/>
    <w:rsid w:val="00D5214C"/>
    <w:rsid w:val="00D91F71"/>
    <w:rsid w:val="00DB4D24"/>
    <w:rsid w:val="00DF7564"/>
    <w:rsid w:val="00E42D6D"/>
    <w:rsid w:val="00E5594E"/>
    <w:rsid w:val="00EA0846"/>
    <w:rsid w:val="00EC0A9E"/>
    <w:rsid w:val="00EC1BD1"/>
    <w:rsid w:val="00ED0DCD"/>
    <w:rsid w:val="00FF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210312"/>
  <w15:docId w15:val="{8B03CA15-AB14-4B70-ACC9-41221D27F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numPr>
        <w:numId w:val="20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ind w:firstLine="72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numId w:val="37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firstLine="5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Copperplate Gothic Bold" w:hAnsi="Copperplate Gothic Bold"/>
      <w:b/>
      <w:color w:val="FF0000"/>
      <w:sz w:val="32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60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0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6</Words>
  <Characters>1124</Characters>
  <Application>Microsoft Office Word</Application>
  <DocSecurity>0</DocSecurity>
  <Lines>11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server Cup Official Tournament Rules</vt:lpstr>
    </vt:vector>
  </TitlesOfParts>
  <Company>Hewlett-Packard</Company>
  <LinksUpToDate>false</LinksUpToDate>
  <CharactersWithSpaces>1259</CharactersWithSpaces>
  <SharedDoc>false</SharedDoc>
  <HLinks>
    <vt:vector size="6" baseType="variant">
      <vt:variant>
        <vt:i4>4980827</vt:i4>
      </vt:variant>
      <vt:variant>
        <vt:i4>-1</vt:i4>
      </vt:variant>
      <vt:variant>
        <vt:i4>2058</vt:i4>
      </vt:variant>
      <vt:variant>
        <vt:i4>1</vt:i4>
      </vt:variant>
      <vt:variant>
        <vt:lpwstr>C:\Users\thomas\AppData\Local\Temp\Temp1_13th.zip\13th\AllStarCup13th_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erver Cup Official Tournament Rules</dc:title>
  <dc:creator>Tournament Committee</dc:creator>
  <cp:lastModifiedBy>Joseph Farrington</cp:lastModifiedBy>
  <cp:revision>20</cp:revision>
  <cp:lastPrinted>2014-10-21T19:32:00Z</cp:lastPrinted>
  <dcterms:created xsi:type="dcterms:W3CDTF">2014-10-21T19:33:00Z</dcterms:created>
  <dcterms:modified xsi:type="dcterms:W3CDTF">2025-09-10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64b4bb2ef5f9aaafbf96a27f0a2e7fff30b380e065984dd038300640c689c5</vt:lpwstr>
  </property>
</Properties>
</file>